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0F9722" w14:textId="77777777" w:rsidR="00442E3D" w:rsidRPr="00442E3D" w:rsidRDefault="00442E3D" w:rsidP="00442E3D">
      <w:pPr>
        <w:rPr>
          <w:b/>
          <w:bCs/>
          <w:sz w:val="28"/>
          <w:szCs w:val="28"/>
          <w:u w:val="single"/>
        </w:rPr>
      </w:pPr>
      <w:r w:rsidRPr="00442E3D">
        <w:rPr>
          <w:b/>
          <w:bCs/>
          <w:sz w:val="28"/>
          <w:szCs w:val="28"/>
          <w:u w:val="single"/>
        </w:rPr>
        <w:t>References:</w:t>
      </w:r>
    </w:p>
    <w:p w14:paraId="1625E279" w14:textId="77777777" w:rsidR="00442E3D" w:rsidRPr="00442E3D" w:rsidRDefault="00442E3D" w:rsidP="00442E3D">
      <w:pPr>
        <w:rPr>
          <w:b/>
          <w:bCs/>
          <w:u w:val="single"/>
        </w:rPr>
      </w:pPr>
      <w:r w:rsidRPr="00442E3D">
        <w:rPr>
          <w:b/>
          <w:bCs/>
          <w:u w:val="single"/>
        </w:rPr>
        <w:t>Regarding google calendar API:</w:t>
      </w:r>
    </w:p>
    <w:p w14:paraId="466DFDBE" w14:textId="3B321C6A" w:rsidR="00442E3D" w:rsidRDefault="00A60B47" w:rsidP="00442E3D">
      <w:hyperlink r:id="rId5" w:anchor="python-3.x" w:history="1">
        <w:r w:rsidR="00442E3D" w:rsidRPr="00A60B47">
          <w:rPr>
            <w:rStyle w:val="Hyperlink"/>
          </w:rPr>
          <w:t>https://developers.google.com/calendar/api/quickstart/js#python-3.x</w:t>
        </w:r>
      </w:hyperlink>
    </w:p>
    <w:p w14:paraId="04AC4E4C" w14:textId="1AF7E121" w:rsidR="00442E3D" w:rsidRDefault="00A60B47" w:rsidP="00442E3D">
      <w:hyperlink r:id="rId6" w:history="1">
        <w:r w:rsidR="00442E3D" w:rsidRPr="00A60B47">
          <w:rPr>
            <w:rStyle w:val="Hyperlink"/>
          </w:rPr>
          <w:t>https://www.nylas.com/blog/integrate-google-calendar-api</w:t>
        </w:r>
      </w:hyperlink>
    </w:p>
    <w:p w14:paraId="61447F24" w14:textId="4B8E58AE" w:rsidR="00442E3D" w:rsidRDefault="00A60B47" w:rsidP="00442E3D">
      <w:hyperlink r:id="rId7" w:history="1">
        <w:r w:rsidR="00442E3D" w:rsidRPr="00A60B47">
          <w:rPr>
            <w:rStyle w:val="Hyperlink"/>
          </w:rPr>
          <w:t>https://docs.simplecalendar.io/google-api-key/</w:t>
        </w:r>
      </w:hyperlink>
    </w:p>
    <w:p w14:paraId="1BCE7780" w14:textId="21FE9117" w:rsidR="00442E3D" w:rsidRDefault="00A60B47" w:rsidP="00442E3D">
      <w:hyperlink r:id="rId8" w:history="1">
        <w:r w:rsidR="00442E3D" w:rsidRPr="00A60B47">
          <w:rPr>
            <w:rStyle w:val="Hyperlink"/>
          </w:rPr>
          <w:t>https://www.programmableweb.com/news/11-most-popular-calendars-apis/brief/2020/12/31</w:t>
        </w:r>
      </w:hyperlink>
    </w:p>
    <w:p w14:paraId="5ACB20CC" w14:textId="788D3839" w:rsidR="00442E3D" w:rsidRDefault="00A60B47" w:rsidP="00442E3D">
      <w:hyperlink r:id="rId9" w:history="1">
        <w:r w:rsidR="00442E3D" w:rsidRPr="00A60B47">
          <w:rPr>
            <w:rStyle w:val="Hyperlink"/>
          </w:rPr>
          <w:t>https://fullcalendar.io/docs/google-calendar</w:t>
        </w:r>
      </w:hyperlink>
    </w:p>
    <w:p w14:paraId="3DB60DE6" w14:textId="77777777" w:rsidR="00442E3D" w:rsidRDefault="00442E3D" w:rsidP="00442E3D"/>
    <w:p w14:paraId="0C3FF797" w14:textId="77777777" w:rsidR="00442E3D" w:rsidRPr="00442E3D" w:rsidRDefault="00442E3D" w:rsidP="00442E3D">
      <w:pPr>
        <w:rPr>
          <w:b/>
          <w:bCs/>
          <w:u w:val="single"/>
        </w:rPr>
      </w:pPr>
      <w:r w:rsidRPr="00442E3D">
        <w:rPr>
          <w:b/>
          <w:bCs/>
          <w:u w:val="single"/>
        </w:rPr>
        <w:t>Regarding Login and User page creation:</w:t>
      </w:r>
    </w:p>
    <w:p w14:paraId="0D0A16D4" w14:textId="1FFD8EEE" w:rsidR="00442E3D" w:rsidRDefault="00A60B47" w:rsidP="00442E3D">
      <w:hyperlink r:id="rId10" w:history="1">
        <w:r w:rsidR="00442E3D" w:rsidRPr="00A60B47">
          <w:rPr>
            <w:rStyle w:val="Hyperlink"/>
          </w:rPr>
          <w:t>https://devbeep.com/bootstrap-profile/</w:t>
        </w:r>
      </w:hyperlink>
    </w:p>
    <w:p w14:paraId="571A749E" w14:textId="3800D885" w:rsidR="00442E3D" w:rsidRDefault="00A60B47" w:rsidP="00442E3D">
      <w:hyperlink r:id="rId11" w:history="1">
        <w:r w:rsidR="00442E3D" w:rsidRPr="00A60B47">
          <w:rPr>
            <w:rStyle w:val="Hyperlink"/>
          </w:rPr>
          <w:t>https://www.creative-tim.com/bits/bootstrap/user-profile-page-argon-dashboard</w:t>
        </w:r>
      </w:hyperlink>
    </w:p>
    <w:p w14:paraId="6F10727B" w14:textId="694414A2" w:rsidR="00442E3D" w:rsidRDefault="00A60B47" w:rsidP="00442E3D">
      <w:hyperlink r:id="rId12" w:history="1">
        <w:r w:rsidR="00442E3D" w:rsidRPr="00A60B47">
          <w:rPr>
            <w:rStyle w:val="Hyperlink"/>
          </w:rPr>
          <w:t>https://foobar123.com/styling-our-profile-</w:t>
        </w:r>
        <w:r w:rsidR="00442E3D" w:rsidRPr="00A60B47">
          <w:rPr>
            <w:rStyle w:val="Hyperlink"/>
          </w:rPr>
          <w:t>p</w:t>
        </w:r>
        <w:r w:rsidR="00442E3D" w:rsidRPr="00A60B47">
          <w:rPr>
            <w:rStyle w:val="Hyperlink"/>
          </w:rPr>
          <w:t>age-with-bootstrap-3b9d29c1fb74</w:t>
        </w:r>
      </w:hyperlink>
    </w:p>
    <w:sectPr w:rsidR="00442E3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6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yM7c0NTAxsDAzNzVT0lEKTi0uzszPAykwrAUA3R7AbiwAAAA="/>
  </w:docVars>
  <w:rsids>
    <w:rsidRoot w:val="00442E3D"/>
    <w:rsid w:val="00442E3D"/>
    <w:rsid w:val="00A60B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4676B2"/>
  <w15:chartTrackingRefBased/>
  <w15:docId w15:val="{5145250B-2648-44B8-9E6A-C905D2378F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42E3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42E3D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42E3D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programmableweb.com/news/11-most-popular-calendars-apis/brief/2020/12/31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docs.simplecalendar.io/google-api-key/" TargetMode="External"/><Relationship Id="rId12" Type="http://schemas.openxmlformats.org/officeDocument/2006/relationships/hyperlink" Target="https://foobar123.com/styling-our-profile-page-with-bootstrap-3b9d29c1fb74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hyperlink" Target="https://www.nylas.com/blog/integrate-google-calendar-api" TargetMode="External"/><Relationship Id="rId11" Type="http://schemas.openxmlformats.org/officeDocument/2006/relationships/hyperlink" Target="https://www.creative-tim.com/bits/bootstrap/user-profile-page-argon-dashboard" TargetMode="External"/><Relationship Id="rId5" Type="http://schemas.openxmlformats.org/officeDocument/2006/relationships/hyperlink" Target="https://developers.google.com/calendar/api/quickstart/js" TargetMode="External"/><Relationship Id="rId10" Type="http://schemas.openxmlformats.org/officeDocument/2006/relationships/hyperlink" Target="https://devbeep.com/bootstrap-profile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fullcalendar.io/docs/google-calendar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C49678C-1F94-4233-A24E-B145477FA5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181</Words>
  <Characters>103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llam, Sree Hari Priya</dc:creator>
  <cp:keywords/>
  <dc:description/>
  <cp:lastModifiedBy>Bellam, Sree Hari Priya</cp:lastModifiedBy>
  <cp:revision>1</cp:revision>
  <dcterms:created xsi:type="dcterms:W3CDTF">2022-05-05T23:45:00Z</dcterms:created>
  <dcterms:modified xsi:type="dcterms:W3CDTF">2022-05-05T23:54:00Z</dcterms:modified>
</cp:coreProperties>
</file>